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45E32" w14:textId="0EA264BA" w:rsidR="0044489D" w:rsidRDefault="00633BBB">
      <w:r>
        <w:t>DEI-HR Advisory Committee Update</w:t>
      </w:r>
    </w:p>
    <w:p w14:paraId="41ED7318" w14:textId="4D653B6E" w:rsidR="00633BBB" w:rsidRDefault="00633BBB"/>
    <w:p w14:paraId="3FA5D163" w14:textId="06FEE4E0" w:rsidR="00633BBB" w:rsidRDefault="00633BBB">
      <w:r>
        <w:t>Anthony Blacksher, one of the Tri-Chairs of the DEI-HR Committee, provided a verbal update. This video summarizes the update provided during the meeting.</w:t>
      </w:r>
    </w:p>
    <w:p w14:paraId="0D9ACCFB" w14:textId="3CE808F4" w:rsidR="00633BBB" w:rsidRDefault="00633BBB">
      <w:r>
        <w:t>The update includes the committee process, charge, membership</w:t>
      </w:r>
      <w:r w:rsidR="00BE15F1">
        <w:t>, and plans of the committee.</w:t>
      </w:r>
    </w:p>
    <w:p w14:paraId="2CAC5DCC" w14:textId="6B9716D3" w:rsidR="00BE15F1" w:rsidRDefault="00BE15F1"/>
    <w:p w14:paraId="1E5393F1" w14:textId="49BFCC07" w:rsidR="00BE15F1" w:rsidRDefault="00BE15F1">
      <w:hyperlink r:id="rId4" w:history="1">
        <w:r w:rsidRPr="00BE15F1">
          <w:rPr>
            <w:rStyle w:val="Hyperlink"/>
          </w:rPr>
          <w:t>DEI HR Update Video by Anthony Blacksher</w:t>
        </w:r>
      </w:hyperlink>
    </w:p>
    <w:sectPr w:rsidR="00BE15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axNDUzsjQGcpV0lIJTi4sz8/NACgxrAQ8HFSIsAAAA"/>
  </w:docVars>
  <w:rsids>
    <w:rsidRoot w:val="00633BBB"/>
    <w:rsid w:val="0044489D"/>
    <w:rsid w:val="00633BBB"/>
    <w:rsid w:val="00BE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C3F88"/>
  <w15:chartTrackingRefBased/>
  <w15:docId w15:val="{1C5891A8-0E70-4C38-9071-2766091B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15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15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QwjmAw6-Ed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5</Characters>
  <Application>Microsoft Office Word</Application>
  <DocSecurity>0</DocSecurity>
  <Lines>1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ns-Peters, Davena D.</dc:creator>
  <cp:keywords/>
  <dc:description/>
  <cp:lastModifiedBy>Burns-Peters, Davena D.</cp:lastModifiedBy>
  <cp:revision>1</cp:revision>
  <dcterms:created xsi:type="dcterms:W3CDTF">2022-02-27T02:44:00Z</dcterms:created>
  <dcterms:modified xsi:type="dcterms:W3CDTF">2022-02-27T02:51:00Z</dcterms:modified>
</cp:coreProperties>
</file>